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1" w:name="Xba95b216babf2e25e589af0a122b0b67979b4e6"/>
    <w:p>
      <w:pPr>
        <w:pStyle w:val="Heading1"/>
      </w:pPr>
      <w:r>
        <w:t xml:space="preserve">Internship Application Letter: Optometrist Internship Opportunity at a Leading Healthcare Facility in Jeddah, Saudi Arabia</w:t>
      </w:r>
    </w:p>
    <w:p>
      <w:pPr>
        <w:pStyle w:val="FirstParagraph"/>
      </w:pPr>
      <w:r>
        <w:t xml:space="preserve">Date: October 26, 2023</w:t>
      </w:r>
    </w:p>
    <w:p>
      <w:pPr>
        <w:pStyle w:val="BodyText"/>
      </w:pPr>
      <w:r>
        <w:t xml:space="preserve">To the Hiring Manager,</w:t>
      </w:r>
    </w:p>
    <w:p>
      <w:pPr>
        <w:pStyle w:val="BodyText"/>
      </w:pPr>
      <w:r>
        <w:t xml:space="preserve">Optometry Department,</w:t>
      </w:r>
    </w:p>
    <w:p>
      <w:pPr>
        <w:pStyle w:val="BodyText"/>
      </w:pPr>
      <w:r>
        <w:t xml:space="preserve">[Healthcare Facility Name - e.g., King Abdulaziz Specialist Hospital, Jeddah Eye Center, or Reputable Private Clinic]</w:t>
      </w:r>
    </w:p>
    <w:p>
      <w:pPr>
        <w:pStyle w:val="BodyText"/>
      </w:pPr>
      <w:r>
        <w:t xml:space="preserve">Jeddah, Saudi Arabia</w:t>
      </w:r>
    </w:p>
    <w:bookmarkStart w:id="20" w:name="X70703bc217de11390edbaed85ff5f9b68a08cc7"/>
    <w:p>
      <w:pPr>
        <w:pStyle w:val="Heading2"/>
      </w:pPr>
      <w:r>
        <w:t xml:space="preserve">Subject: Formal Application for Optometrist Internship Position</w:t>
      </w:r>
    </w:p>
    <w:p>
      <w:pPr>
        <w:pStyle w:val="FirstParagraph"/>
      </w:pPr>
      <w:r>
        <w:t xml:space="preserve">Dear Hiring Manager,</w:t>
      </w:r>
    </w:p>
    <w:p>
      <w:pPr>
        <w:pStyle w:val="BodyText"/>
      </w:pPr>
      <w:r>
        <w:t xml:space="preserve">I am writing with profound enthusiasm to express my strong interest in the Optometrist Internship position at your esteemed healthcare facility in Jeddah, Saudi Arabia. As a highly motivated and dedicated final-year Doctor of Optometry (OD) student at [Your University Name], I have meticulously prepared myself to contribute meaningfully to the advancement of eye care services within the dynamic and rapidly evolving healthcare landscape of Saudi Arabia. This Internship Application Letter serves as my formal submission for the Optometrist Internship opportunity, reflecting my deep commitment to serving the people of Jeddah and contributing to Saudi Vision 2030's ambitious healthcare goals.</w:t>
      </w:r>
    </w:p>
    <w:p>
      <w:pPr>
        <w:pStyle w:val="BodyText"/>
      </w:pPr>
      <w:r>
        <w:t xml:space="preserve">My academic journey has been rigorously focused on clinical excellence, patient-centered care, and a thorough understanding of the unique ophthalmic needs prevalent across diverse populations. I have completed extensive coursework covering Optometric Diagnosis, Binocular Vision Disorders, Pediatric Optometry, Contact Lens Management (including complex cases), Low Vision Rehabilitation, and Glaucoma Management. Crucially, my clinical rotations at [Mention Specific Clinics/Hospitals in Saudi Arabia or a relevant international setting] provided invaluable hands-on experience in a multicultural environment – directly preparing me for the nuances of delivering exceptional optometric care within the specific context of Saudi Arabia Jeddah. I have gained practical proficiency in operating state-of-the-art diagnostic equipment, including Optical Coherence Tomography (OCT), Corneal Topography, Visual Field Analyzers, and advanced retinal imaging systems – tools essential for comprehensive eye health assessment and management within modern Saudi healthcare facilities.</w:t>
      </w:r>
    </w:p>
    <w:p>
      <w:pPr>
        <w:pStyle w:val="BodyText"/>
      </w:pPr>
      <w:r>
        <w:t xml:space="preserve">What truly drives my aspiration to pursue this Optometrist Internship specifically in Jeddah is the city's pivotal role as a healthcare hub within Saudi Arabia. Jeddah's population, spanning a wide demographic spectrum, presents diverse optometric challenges requiring culturally sensitive and technically proficient care. I am deeply aware of the growing emphasis on preventive eye care and early detection of conditions like diabetic retinopathy, which aligns perfectly with the national health priorities under Vision 2030. I am eager to learn from and contribute to a team that actively participates in these vital public health initiatives within Jeddah's community. My understanding of Saudi cultural values is paramount; I am committed to providing care with the highest levels of respect for Islamic principles, including appropriate patient modesty practices and sensitivity towards gender preferences common in the Kingdom. This cultural intelligence is not just a requirement but a core aspect of my professional ethos.</w:t>
      </w:r>
    </w:p>
    <w:p>
      <w:pPr>
        <w:pStyle w:val="BodyText"/>
      </w:pPr>
      <w:r>
        <w:t xml:space="preserve">My practical experience extends beyond standard clinical settings. During my time at [University/Previous Clinical Placement], I actively participated in community outreach programs, including vision screening camps held at schools and community centers across [Mention Location, ideally near Jeddah or within KSA if possible]. These experiences honed my communication skills with patients of all ages, particularly those who may be hesitant to seek care due to cultural or language barriers. I am proficient in English and possess a working knowledge of Arabic medical terminology – a skill I am actively developing through dedicated study to enhance my ability to interact effectively with both patients and the wider healthcare team in Jeddah. I understand that seamless communication is fundamental for accurate diagnosis, patient education, and fostering trust within the Saudi healthcare system.</w:t>
      </w:r>
    </w:p>
    <w:p>
      <w:pPr>
        <w:pStyle w:val="BodyText"/>
      </w:pPr>
      <w:r>
        <w:t xml:space="preserve">I am acutely aware that the role of an Optometrist in Saudi Arabia is expanding significantly beyond routine eye exams. Optometrists are increasingly recognized as essential primary care providers for eye health, working collaboratively within multidisciplinary teams alongside ophthalmologists and other specialists. I am eager to immerse myself in this evolving model under the mentorship of your experienced clinicians in Jeddah. My goal is not merely to complete an internship, but to absorb best practices in patient management, clinical protocols adhering strictly to Saudi Ministry of Health (MOH) standards, and the specific operational nuances of leading optometric practices within the Kingdom. I am particularly keen on learning about the integration of advanced diagnostic technologies and tele-optometry services currently being adopted in progressive Jeddah facilities.</w:t>
      </w:r>
    </w:p>
    <w:p>
      <w:pPr>
        <w:pStyle w:val="BodyText"/>
      </w:pPr>
      <w:r>
        <w:t xml:space="preserve">My academic record reflects consistent excellence with a GPA of [Your GPA] and active involvement in professional organizations such as [Mention Relevant Student Chapter, e.g., Saudi Optometric Association Student Chapter, if applicable]. I am certified in Basic Life Support (BLS) and committed to maintaining the highest ethical standards. I have carefully researched the healthcare facilities operating within Jeddah and am deeply impressed by your institution's reputation for patient care, innovative use of technology, and commitment to professional development – making it my top choice for this Optometrist Internship. I am confident that my academic foundation, clinical aptitude, cultural sensitivity, and unwavering dedication align precisely with the requirements of your internship program.</w:t>
      </w:r>
    </w:p>
    <w:p>
      <w:pPr>
        <w:pStyle w:val="BodyText"/>
      </w:pPr>
      <w:r>
        <w:t xml:space="preserve">Thank you for considering my application for the Optometrist Internship at your distinguished facility in Jeddah. I am incredibly enthusiastic about the possibility of contributing to your team and learning from your exceptional optometric professionals. I am eager to discuss how my skills, dedication, and understanding of the Saudi healthcare environment can benefit your patients and contribute to the continued success of eye care services in Jeddah, Saudi Arabia. My resume, attached for your review, provides further detail on my qualifications. I am available for an interview at your earliest convenience and can be reached via email at [Your Email] or phone at [Your Phone Number].</w:t>
      </w:r>
    </w:p>
    <w:p>
      <w:pPr>
        <w:pStyle w:val="BodyText"/>
      </w:pPr>
      <w:r>
        <w:t xml:space="preserve">I look forward to the possibility of contributing to the future of optometric care in Jeddah, Saudi Arabia.</w:t>
      </w:r>
    </w:p>
    <w:p>
      <w:pPr>
        <w:pStyle w:val="BodyText"/>
      </w:pPr>
      <w:r>
        <w:t xml:space="preserve">Sincerely,</w:t>
      </w:r>
    </w:p>
    <w:p>
      <w:pPr>
        <w:pStyle w:val="BodyText"/>
      </w:pPr>
      <w:r>
        <w:t xml:space="preserve">[Your Full Name]</w:t>
      </w:r>
    </w:p>
    <w:p>
      <w:pPr>
        <w:pStyle w:val="BodyText"/>
      </w:pPr>
      <w:r>
        <w:t xml:space="preserve">[Your University and Degree Program - e.g., Doctor of Optometry Candidate, [University Name]]</w:t>
      </w:r>
    </w:p>
    <w:p>
      <w:pPr>
        <w:pStyle w:val="BodyText"/>
      </w:pP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Saudi Arabia Jeddah</dc:title>
  <dc:creator/>
  <cp:keywords/>
  <dcterms:created xsi:type="dcterms:W3CDTF">2026-07-21T04:48:17Z</dcterms:created>
  <dcterms:modified xsi:type="dcterms:W3CDTF">2026-07-21T04:48:17Z</dcterms:modified>
</cp:coreProperties>
</file>

<file path=docProps/custom.xml><?xml version="1.0" encoding="utf-8"?>
<Properties xmlns="http://schemas.openxmlformats.org/officeDocument/2006/custom-properties" xmlns:vt="http://schemas.openxmlformats.org/officeDocument/2006/docPropsVTypes"/>
</file>